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55A009" w14:textId="6BD2F7AF" w:rsidR="007D0C21" w:rsidRDefault="007D0C21" w:rsidP="007D0C21">
      <w:pPr>
        <w:pStyle w:val="Default"/>
      </w:pPr>
      <w:r>
        <w:rPr>
          <w:b/>
          <w:bCs/>
          <w:sz w:val="28"/>
          <w:szCs w:val="28"/>
        </w:rPr>
        <w:t xml:space="preserve">Links: </w:t>
      </w:r>
      <w:hyperlink r:id="rId4" w:history="1">
        <w:r>
          <w:rPr>
            <w:rStyle w:val="Hyperlink"/>
          </w:rPr>
          <w:t>https://github.com/TayRenYuan/Ren-Yuan_Project_PESS</w:t>
        </w:r>
      </w:hyperlink>
    </w:p>
    <w:p w14:paraId="1774F5D4" w14:textId="77777777" w:rsidR="007D0C21" w:rsidRDefault="007D0C21" w:rsidP="007D0C21">
      <w:pPr>
        <w:pStyle w:val="Default"/>
        <w:rPr>
          <w:b/>
          <w:bCs/>
          <w:sz w:val="28"/>
          <w:szCs w:val="28"/>
        </w:rPr>
      </w:pPr>
    </w:p>
    <w:p w14:paraId="686E200D" w14:textId="53635235" w:rsidR="00737F86" w:rsidRDefault="00737F86" w:rsidP="00737F86">
      <w:pPr>
        <w:pStyle w:val="Default"/>
        <w:jc w:val="center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C3D9C50" wp14:editId="0025E5DE">
            <wp:simplePos x="0" y="0"/>
            <wp:positionH relativeFrom="column">
              <wp:posOffset>0</wp:posOffset>
            </wp:positionH>
            <wp:positionV relativeFrom="paragraph">
              <wp:posOffset>361950</wp:posOffset>
            </wp:positionV>
            <wp:extent cx="5724525" cy="2676525"/>
            <wp:effectExtent l="0" t="0" r="9525" b="9525"/>
            <wp:wrapTight wrapText="bothSides">
              <wp:wrapPolygon edited="0">
                <wp:start x="0" y="0"/>
                <wp:lineTo x="0" y="21523"/>
                <wp:lineTo x="21564" y="21523"/>
                <wp:lineTo x="2156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>Create Repository</w:t>
      </w:r>
    </w:p>
    <w:p w14:paraId="43AF5AC7" w14:textId="77777777" w:rsidR="00737F86" w:rsidRDefault="00737F86" w:rsidP="00737F86">
      <w:pPr>
        <w:pStyle w:val="Default"/>
        <w:jc w:val="center"/>
        <w:rPr>
          <w:b/>
          <w:bCs/>
          <w:sz w:val="16"/>
          <w:szCs w:val="16"/>
        </w:rPr>
      </w:pPr>
    </w:p>
    <w:p w14:paraId="4199CC1C" w14:textId="77777777" w:rsidR="00737F86" w:rsidRDefault="00737F86" w:rsidP="00737F86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0F035925" w14:textId="393A4DFC" w:rsidR="00737F86" w:rsidRDefault="00737F86" w:rsidP="00737F86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lone or Download Button</w:t>
      </w:r>
    </w:p>
    <w:p w14:paraId="0CCE9BDC" w14:textId="77777777" w:rsidR="00737F86" w:rsidRDefault="00737F86" w:rsidP="00737F86">
      <w:pPr>
        <w:jc w:val="center"/>
        <w:rPr>
          <w:b/>
          <w:bCs/>
          <w:sz w:val="28"/>
          <w:szCs w:val="28"/>
        </w:rPr>
      </w:pPr>
    </w:p>
    <w:p w14:paraId="5D3CC7E8" w14:textId="686174F6" w:rsidR="00737F86" w:rsidRDefault="00737F86" w:rsidP="00737F86">
      <w:pPr>
        <w:tabs>
          <w:tab w:val="left" w:pos="2835"/>
        </w:tabs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195C3DA5" wp14:editId="2B0E8DC4">
            <wp:extent cx="5724525" cy="26765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60424" w14:textId="77777777" w:rsidR="00737F86" w:rsidRDefault="00737F86" w:rsidP="00737F86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71EE4E04" w14:textId="77777777" w:rsidR="00737F86" w:rsidRDefault="00737F86" w:rsidP="00737F86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078F6807" w14:textId="77777777" w:rsidR="00737F86" w:rsidRDefault="00737F86" w:rsidP="00737F86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24B55276" w14:textId="77777777" w:rsidR="007D0C21" w:rsidRDefault="007D0C21" w:rsidP="00737F86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6A815273" w14:textId="7D07863A" w:rsidR="00737F86" w:rsidRDefault="00737F86" w:rsidP="00737F86">
      <w:pPr>
        <w:tabs>
          <w:tab w:val="left" w:pos="2835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A folder is added in the PESS</w:t>
      </w:r>
    </w:p>
    <w:p w14:paraId="088639F3" w14:textId="77777777" w:rsidR="00737F86" w:rsidRDefault="00737F86" w:rsidP="00737F86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5882C1E2" w14:textId="44737D49" w:rsidR="00737F86" w:rsidRDefault="00737F86" w:rsidP="00737F86">
      <w:pPr>
        <w:tabs>
          <w:tab w:val="left" w:pos="2835"/>
        </w:tabs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2B2799BF" wp14:editId="2A3B6A8D">
            <wp:extent cx="5724525" cy="31051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FB2C5E" w14:textId="44E1E731" w:rsidR="00737F86" w:rsidRDefault="00737F86"/>
    <w:p w14:paraId="77E06114" w14:textId="19539A5B" w:rsidR="00737F86" w:rsidRDefault="00737F86" w:rsidP="00737F86">
      <w:pPr>
        <w:tabs>
          <w:tab w:val="left" w:pos="2835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ll file is uploaded in my GitHub </w:t>
      </w:r>
    </w:p>
    <w:p w14:paraId="3CB2DC29" w14:textId="77777777" w:rsidR="00737F86" w:rsidRDefault="00737F86" w:rsidP="00737F86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296F22DC" w14:textId="2EF2F52F" w:rsidR="00737F86" w:rsidRDefault="00737F86">
      <w:r>
        <w:rPr>
          <w:noProof/>
        </w:rPr>
        <w:drawing>
          <wp:inline distT="0" distB="0" distL="0" distR="0" wp14:anchorId="70D09665" wp14:editId="1E1BB2F3">
            <wp:extent cx="5724525" cy="26670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4EAC9" w14:textId="56A19776" w:rsidR="00737F86" w:rsidRDefault="00737F86"/>
    <w:p w14:paraId="3F7ED317" w14:textId="2069E2B7" w:rsidR="00737F86" w:rsidRDefault="00737F86"/>
    <w:p w14:paraId="192B57BE" w14:textId="77777777" w:rsidR="00737F86" w:rsidRDefault="00737F86"/>
    <w:p w14:paraId="6B305A6E" w14:textId="390A2D91" w:rsidR="00737F86" w:rsidRDefault="00737F86"/>
    <w:p w14:paraId="20E895E7" w14:textId="6A588F1A" w:rsidR="00737F86" w:rsidRDefault="00737F86" w:rsidP="00737F86">
      <w:pPr>
        <w:pStyle w:val="Defaul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Invite a collaborator.</w:t>
      </w:r>
    </w:p>
    <w:p w14:paraId="6276BF78" w14:textId="77777777" w:rsidR="00737F86" w:rsidRDefault="00737F86" w:rsidP="00737F86">
      <w:pPr>
        <w:pStyle w:val="Default"/>
        <w:jc w:val="center"/>
        <w:rPr>
          <w:b/>
          <w:bCs/>
          <w:sz w:val="22"/>
          <w:szCs w:val="22"/>
        </w:rPr>
      </w:pPr>
    </w:p>
    <w:p w14:paraId="5682D40A" w14:textId="6D838A2B" w:rsidR="00737F86" w:rsidRDefault="00737F86">
      <w:r>
        <w:rPr>
          <w:noProof/>
        </w:rPr>
        <w:drawing>
          <wp:inline distT="0" distB="0" distL="0" distR="0" wp14:anchorId="43A9502E" wp14:editId="3D0E6D4A">
            <wp:extent cx="5734050" cy="26574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37F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srQ0tTAwNzQyMDVQ0lEKTi0uzszPAykwqgUAXPWC8iwAAAA="/>
  </w:docVars>
  <w:rsids>
    <w:rsidRoot w:val="00737F86"/>
    <w:rsid w:val="00737F86"/>
    <w:rsid w:val="007D0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E2818"/>
  <w15:chartTrackingRefBased/>
  <w15:docId w15:val="{41EC43E1-8FDB-4E86-BB71-6D95CC8EA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F86"/>
    <w:pPr>
      <w:spacing w:line="256" w:lineRule="auto"/>
    </w:pPr>
    <w:rPr>
      <w:rFonts w:eastAsiaTheme="minorEastAsia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37F86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7D0C2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9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hyperlink" Target="https://github.com/TayRenYuan/Ren-Yuan_Project_PESS" TargetMode="Externa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den Tay</dc:creator>
  <cp:keywords/>
  <dc:description/>
  <cp:lastModifiedBy>Ayden Tay</cp:lastModifiedBy>
  <cp:revision>2</cp:revision>
  <dcterms:created xsi:type="dcterms:W3CDTF">2020-06-18T04:59:00Z</dcterms:created>
  <dcterms:modified xsi:type="dcterms:W3CDTF">2020-06-24T02:41:00Z</dcterms:modified>
</cp:coreProperties>
</file>